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66A0E" w14:textId="4D2BACFA" w:rsidR="00E56440" w:rsidRDefault="005A1EEC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D53C0">
        <w:rPr>
          <w:rFonts w:ascii="Times New Roman" w:hAnsi="Times New Roman" w:cs="Times New Roman"/>
          <w:sz w:val="24"/>
          <w:szCs w:val="24"/>
        </w:rPr>
        <w:t xml:space="preserve">Show that </w:t>
      </w:r>
      <w:proofErr w:type="gramStart"/>
      <w:r w:rsidRPr="004D53C0">
        <w:rPr>
          <w:rFonts w:ascii="Times New Roman" w:hAnsi="Times New Roman" w:cs="Times New Roman"/>
          <w:sz w:val="24"/>
          <w:szCs w:val="24"/>
        </w:rPr>
        <w:t>E[</w:t>
      </w:r>
      <w:proofErr w:type="gramEnd"/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</m:oMath>
      <w:r w:rsidRPr="004D53C0">
        <w:rPr>
          <w:rFonts w:ascii="Times New Roman" w:hAnsi="Times New Roman" w:cs="Times New Roman"/>
          <w:sz w:val="24"/>
          <w:szCs w:val="24"/>
        </w:rPr>
        <w:t>] = 0 and determine Cov(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</m:oMath>
      <w:r w:rsidRPr="004D53C0">
        <w:rPr>
          <w:rFonts w:ascii="Times New Roman" w:hAnsi="Times New Roman" w:cs="Times New Roman"/>
          <w:sz w:val="24"/>
          <w:szCs w:val="24"/>
        </w:rPr>
        <w:t xml:space="preserve">) for the linear regression problem with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y</m:t>
        </m:r>
      </m:oMath>
    </w:p>
    <w:p w14:paraId="1F97DBDF" w14:textId="1FDAC6D1" w:rsidR="00A159A5" w:rsidRDefault="00A159A5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709FA5F" w14:textId="771EFE6E" w:rsidR="00A159A5" w:rsidRDefault="00A159A5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olution:</w:t>
      </w:r>
    </w:p>
    <w:p w14:paraId="7B13C89B" w14:textId="53E9ED9E" w:rsidR="00A159A5" w:rsidRDefault="00260058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know, </w:t>
      </w:r>
    </w:p>
    <w:p w14:paraId="504D9B5E" w14:textId="1F405D6F" w:rsidR="00260058" w:rsidRDefault="009C17CC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</w:t>
      </w:r>
      <w:r w:rsidR="00260058">
        <w:rPr>
          <w:rFonts w:ascii="Times New Roman" w:eastAsiaTheme="minorEastAsia" w:hAnsi="Times New Roman" w:cs="Times New Roman"/>
          <w:sz w:val="24"/>
          <w:szCs w:val="24"/>
        </w:rPr>
        <w:t xml:space="preserve"> = X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  <m:r>
          <w:rPr>
            <w:rFonts w:ascii="Cambria Math" w:hAnsi="Cambria Math" w:cs="Times New Roman"/>
            <w:sz w:val="24"/>
            <w:szCs w:val="24"/>
          </w:rPr>
          <m:t xml:space="preserve">  + ∊</m:t>
        </m:r>
      </m:oMath>
      <w:r w:rsidR="00887340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AD4D9B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260058">
        <w:rPr>
          <w:rFonts w:ascii="Times New Roman" w:eastAsiaTheme="minorEastAsia" w:hAnsi="Times New Roman" w:cs="Times New Roman"/>
          <w:sz w:val="24"/>
          <w:szCs w:val="24"/>
        </w:rPr>
        <w:t>………………………………………………………………………</w:t>
      </w:r>
      <w:r w:rsidR="008D4EC8">
        <w:rPr>
          <w:rFonts w:ascii="Times New Roman" w:eastAsiaTheme="minorEastAsia" w:hAnsi="Times New Roman" w:cs="Times New Roman"/>
          <w:sz w:val="24"/>
          <w:szCs w:val="24"/>
        </w:rPr>
        <w:t>….</w:t>
      </w:r>
      <w:r w:rsidR="00260058">
        <w:rPr>
          <w:rFonts w:ascii="Times New Roman" w:eastAsiaTheme="minorEastAsia" w:hAnsi="Times New Roman" w:cs="Times New Roman"/>
          <w:sz w:val="24"/>
          <w:szCs w:val="24"/>
        </w:rPr>
        <w:t xml:space="preserve">         (1)</w:t>
      </w:r>
    </w:p>
    <w:p w14:paraId="598742F1" w14:textId="36215F26" w:rsidR="00887340" w:rsidRDefault="001C5E25" w:rsidP="004D53C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(1)</w:t>
      </w:r>
    </w:p>
    <w:p w14:paraId="5E76C070" w14:textId="2349C0F9" w:rsidR="001C5E25" w:rsidRPr="001C5E25" w:rsidRDefault="001C5E25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+∊</m:t>
              </m:r>
            </m:e>
          </m:d>
        </m:oMath>
      </m:oMathPara>
    </w:p>
    <w:p w14:paraId="394BF9F7" w14:textId="0C2CBA8A" w:rsidR="001C5E25" w:rsidRPr="00A04E5F" w:rsidRDefault="001C5E25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AD4D9B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w:rPr>
            <w:rFonts w:ascii="Cambria Math" w:hAnsi="Cambria Math" w:cs="Times New Roman"/>
            <w:sz w:val="24"/>
            <w:szCs w:val="24"/>
          </w:rPr>
          <m:t>+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d>
      </m:oMath>
    </w:p>
    <w:p w14:paraId="5CA3DBA6" w14:textId="2575C551" w:rsidR="00A04E5F" w:rsidRDefault="00AD4D9B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=X</m:t>
        </m:r>
        <m:r>
          <w:rPr>
            <w:rFonts w:ascii="Cambria Math" w:hAnsi="Cambria Math" w:cs="Times New Roman"/>
            <w:sz w:val="24"/>
            <w:szCs w:val="24"/>
          </w:rPr>
          <m:t>β</m:t>
        </m:r>
      </m:oMath>
      <w:r w:rsidR="007720C2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</w:t>
      </w:r>
      <w:r w:rsidR="007720C2">
        <w:rPr>
          <w:rFonts w:ascii="Times New Roman" w:eastAsiaTheme="minorEastAsia" w:hAnsi="Times New Roman" w:cs="Times New Roman"/>
          <w:sz w:val="24"/>
          <w:szCs w:val="24"/>
        </w:rPr>
        <w:t>…………………………………………………………..        (2)</w:t>
      </w:r>
    </w:p>
    <w:p w14:paraId="655F498B" w14:textId="13954E16" w:rsidR="00E61BF9" w:rsidRDefault="00E61BF9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1E16DBE" w14:textId="348E3508" w:rsidR="00E61BF9" w:rsidRDefault="00B81DE0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rom (1) we can write that,</w:t>
      </w:r>
    </w:p>
    <w:p w14:paraId="3AAE3B05" w14:textId="060D701E" w:rsidR="009C17CC" w:rsidRPr="009C17CC" w:rsidRDefault="002D219F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y - X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</m:acc>
        </m:oMath>
      </m:oMathPara>
    </w:p>
    <w:p w14:paraId="4E955191" w14:textId="1A6A54ED" w:rsidR="009C17CC" w:rsidRDefault="002D219F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y – X</m:t>
        </m:r>
      </m:oMath>
      <w:r w:rsidR="009C17C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="009C17CC">
        <w:rPr>
          <w:rFonts w:ascii="Times New Roman" w:eastAsiaTheme="minorEastAsia" w:hAnsi="Times New Roman" w:cs="Times New Roman"/>
          <w:sz w:val="24"/>
          <w:szCs w:val="24"/>
        </w:rPr>
        <w:t xml:space="preserve">  [we know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="009C17CC">
        <w:rPr>
          <w:rFonts w:ascii="Times New Roman" w:eastAsiaTheme="minorEastAsia" w:hAnsi="Times New Roman" w:cs="Times New Roman"/>
          <w:sz w:val="24"/>
          <w:szCs w:val="24"/>
        </w:rPr>
        <w:t xml:space="preserve"> ]</w:t>
      </w:r>
    </w:p>
    <w:p w14:paraId="5F69A00F" w14:textId="008D43F3" w:rsidR="00A212B1" w:rsidRDefault="002D219F" w:rsidP="00AD4D9B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y – Hy</m:t>
        </m:r>
      </m:oMath>
      <w:r w:rsidR="00A212B1">
        <w:rPr>
          <w:rFonts w:ascii="Times New Roman" w:eastAsiaTheme="minorEastAsia" w:hAnsi="Times New Roman" w:cs="Times New Roman"/>
          <w:sz w:val="24"/>
          <w:szCs w:val="24"/>
        </w:rPr>
        <w:t xml:space="preserve"> [we know H =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A212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</m:oMath>
      <w:r w:rsidR="00A212B1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0A6048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AD4D9B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0A6048">
        <w:rPr>
          <w:rFonts w:ascii="Times New Roman" w:eastAsiaTheme="minorEastAsia" w:hAnsi="Times New Roman" w:cs="Times New Roman"/>
          <w:sz w:val="24"/>
          <w:szCs w:val="24"/>
        </w:rPr>
        <w:t>……………………………</w:t>
      </w:r>
      <w:r w:rsidR="00AD4D9B">
        <w:rPr>
          <w:rFonts w:ascii="Times New Roman" w:eastAsiaTheme="minorEastAsia" w:hAnsi="Times New Roman" w:cs="Times New Roman"/>
          <w:sz w:val="24"/>
          <w:szCs w:val="24"/>
        </w:rPr>
        <w:t>….</w:t>
      </w:r>
      <w:r w:rsidR="000A6048">
        <w:rPr>
          <w:rFonts w:ascii="Times New Roman" w:eastAsiaTheme="minorEastAsia" w:hAnsi="Times New Roman" w:cs="Times New Roman"/>
          <w:sz w:val="24"/>
          <w:szCs w:val="24"/>
        </w:rPr>
        <w:t>….             (3)</w:t>
      </w:r>
    </w:p>
    <w:p w14:paraId="5FC8B273" w14:textId="3172D486" w:rsidR="00336F68" w:rsidRDefault="00336F68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928E8AC" w14:textId="77777777" w:rsidR="00104F29" w:rsidRDefault="00336F68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w</w:t>
      </w:r>
      <w:r w:rsidR="00104F29">
        <w:rPr>
          <w:rFonts w:ascii="Times New Roman" w:eastAsiaTheme="minorEastAsia" w:hAnsi="Times New Roman" w:cs="Times New Roman"/>
          <w:sz w:val="24"/>
          <w:szCs w:val="24"/>
        </w:rPr>
        <w:t xml:space="preserve"> from (3)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7276022F" w14:textId="77777777" w:rsidR="00104F29" w:rsidRDefault="00104F29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E[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] = E[</m:t>
        </m:r>
        <m:r>
          <w:rPr>
            <w:rFonts w:ascii="Cambria Math" w:eastAsiaTheme="minorEastAsia" w:hAnsi="Cambria Math" w:cs="Times New Roman"/>
            <w:sz w:val="24"/>
            <w:szCs w:val="24"/>
          </w:rPr>
          <m:t>y – Hy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4B15DC3E" w14:textId="29D6B31D" w:rsidR="00104F29" w:rsidRPr="001A4AC6" w:rsidRDefault="001A4AC6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 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-H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</m:d>
        </m:oMath>
      </m:oMathPara>
    </w:p>
    <w:p w14:paraId="1D4FDDFE" w14:textId="77706FC7" w:rsidR="00336F68" w:rsidRDefault="001A4AC6" w:rsidP="001A4AC6">
      <w:pPr>
        <w:ind w:firstLine="27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= X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w:rPr>
            <w:rFonts w:ascii="Cambria Math" w:hAnsi="Cambria Math" w:cs="Times New Roman"/>
            <w:sz w:val="24"/>
            <w:szCs w:val="24"/>
          </w:rPr>
          <m:t xml:space="preserve"> - </m:t>
        </m:r>
      </m:oMath>
      <w:r w:rsidR="00336F6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104F2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X</m:t>
        </m:r>
        <m:r>
          <w:rPr>
            <w:rFonts w:ascii="Cambria Math" w:hAnsi="Cambria Math" w:cs="Times New Roman"/>
            <w:sz w:val="24"/>
            <w:szCs w:val="24"/>
          </w:rPr>
          <m:t>β</m:t>
        </m:r>
      </m:oMath>
      <w:r w:rsidR="00104F29">
        <w:rPr>
          <w:rFonts w:ascii="Times New Roman" w:eastAsiaTheme="minorEastAsia" w:hAnsi="Times New Roman" w:cs="Times New Roman"/>
          <w:sz w:val="24"/>
          <w:szCs w:val="24"/>
        </w:rPr>
        <w:t xml:space="preserve"> [using (2)]</w:t>
      </w:r>
    </w:p>
    <w:p w14:paraId="567BC5E2" w14:textId="1E886A5F" w:rsidR="002B7F2D" w:rsidRDefault="001A4AC6" w:rsidP="001A4AC6">
      <w:pPr>
        <w:tabs>
          <w:tab w:val="left" w:pos="540"/>
        </w:tabs>
        <w:ind w:firstLine="27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=</m:t>
        </m:r>
      </m:oMath>
      <w:r w:rsidR="002B7F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="002B7F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2B7F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X</m:t>
        </m:r>
        <m:r>
          <w:rPr>
            <w:rFonts w:ascii="Cambria Math" w:hAnsi="Cambria Math" w:cs="Times New Roman"/>
            <w:sz w:val="24"/>
            <w:szCs w:val="24"/>
          </w:rPr>
          <m:t>β</m:t>
        </m:r>
      </m:oMath>
    </w:p>
    <w:p w14:paraId="20597E2C" w14:textId="268D25BC" w:rsidR="002B7F2D" w:rsidRPr="002B7F2D" w:rsidRDefault="001A4AC6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= X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w:rPr>
            <w:rFonts w:ascii="Cambria Math" w:hAnsi="Cambria Math" w:cs="Times New Roman"/>
            <w:sz w:val="24"/>
            <w:szCs w:val="24"/>
          </w:rPr>
          <m:t xml:space="preserve">- </m:t>
        </m:r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β</m:t>
        </m:r>
      </m:oMath>
    </w:p>
    <w:p w14:paraId="50B24507" w14:textId="66FFD8DA" w:rsidR="002B7F2D" w:rsidRPr="00D852CA" w:rsidRDefault="00D852CA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 = 0</m:t>
          </m:r>
        </m:oMath>
      </m:oMathPara>
    </w:p>
    <w:p w14:paraId="073E12A6" w14:textId="77777777" w:rsidR="007D0D49" w:rsidRDefault="007D0D49" w:rsidP="007D0D4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mments:</w:t>
      </w:r>
    </w:p>
    <w:p w14:paraId="0E52654F" w14:textId="3DA4D284" w:rsidR="00C26B5D" w:rsidRDefault="007D0D49" w:rsidP="004D53C0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E[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] = 0</m:t>
        </m:r>
      </m:oMath>
      <w:r w:rsidRPr="00D17A66">
        <w:rPr>
          <w:rFonts w:ascii="Times New Roman" w:eastAsiaTheme="minorEastAsia" w:hAnsi="Times New Roman" w:cs="Times New Roman"/>
          <w:sz w:val="24"/>
          <w:szCs w:val="24"/>
        </w:rPr>
        <w:t xml:space="preserve">, i.e., the </w:t>
      </w:r>
      <w:r w:rsidR="004660E3">
        <w:rPr>
          <w:rFonts w:ascii="Times New Roman" w:eastAsiaTheme="minorEastAsia" w:hAnsi="Times New Roman" w:cs="Times New Roman"/>
          <w:sz w:val="24"/>
          <w:szCs w:val="24"/>
        </w:rPr>
        <w:t xml:space="preserve">average </w:t>
      </w:r>
      <w:r w:rsidRPr="00D17A66">
        <w:rPr>
          <w:rFonts w:ascii="Times New Roman" w:eastAsiaTheme="minorEastAsia" w:hAnsi="Times New Roman" w:cs="Times New Roman"/>
          <w:sz w:val="24"/>
          <w:szCs w:val="24"/>
        </w:rPr>
        <w:t>residuals should be zer</w:t>
      </w:r>
      <w:r w:rsidR="004660E3">
        <w:rPr>
          <w:rFonts w:ascii="Times New Roman" w:eastAsiaTheme="minorEastAsia" w:hAnsi="Times New Roman" w:cs="Times New Roman"/>
          <w:sz w:val="24"/>
          <w:szCs w:val="24"/>
        </w:rPr>
        <w:t>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0B3E52" w:rsidRPr="000B3E52">
        <w:rPr>
          <w:rFonts w:ascii="Times New Roman" w:eastAsiaTheme="minorEastAsia" w:hAnsi="Times New Roman" w:cs="Times New Roman"/>
          <w:sz w:val="24"/>
          <w:szCs w:val="24"/>
        </w:rPr>
        <w:t>The residuals, like the error terms, have an expectation of zero</w:t>
      </w:r>
      <w:r w:rsidRPr="007D0D4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C001A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900C0" w:rsidRPr="00D900C0">
        <w:rPr>
          <w:rFonts w:ascii="Times New Roman" w:eastAsiaTheme="minorEastAsia" w:hAnsi="Times New Roman" w:cs="Times New Roman"/>
          <w:sz w:val="24"/>
          <w:szCs w:val="24"/>
        </w:rPr>
        <w:t>The average value of the error term must equal zero for the model to be unbiased</w:t>
      </w:r>
      <w:r w:rsidR="00D9316D">
        <w:rPr>
          <w:rFonts w:ascii="Times New Roman" w:eastAsiaTheme="minorEastAsia" w:hAnsi="Times New Roman" w:cs="Times New Roman"/>
          <w:sz w:val="24"/>
          <w:szCs w:val="24"/>
        </w:rPr>
        <w:t xml:space="preserve"> [2]. </w:t>
      </w:r>
    </w:p>
    <w:p w14:paraId="772CD742" w14:textId="77777777" w:rsidR="001E46DB" w:rsidRPr="001E46DB" w:rsidRDefault="001E46DB" w:rsidP="001E46DB">
      <w:pPr>
        <w:pStyle w:val="ListParagraph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7FDC507" w14:textId="77777777" w:rsidR="00C26B5D" w:rsidRDefault="00C26B5D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73AB1A6" w14:textId="77777777" w:rsidR="008D52E1" w:rsidRDefault="008D52E1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Now,</w:t>
      </w:r>
    </w:p>
    <w:p w14:paraId="34B7CF09" w14:textId="0E84719B" w:rsidR="008D52E1" w:rsidRPr="007F3DCD" w:rsidRDefault="008D52E1" w:rsidP="008D52E1">
      <w:pPr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7F3DCD">
        <w:rPr>
          <w:rFonts w:ascii="Times New Roman" w:hAnsi="Times New Roman" w:cs="Times New Roman"/>
          <w:i/>
          <w:iCs/>
          <w:sz w:val="24"/>
          <w:szCs w:val="24"/>
        </w:rPr>
        <w:t>Cov</w:t>
      </w:r>
      <w:proofErr w:type="spellEnd"/>
      <w:r w:rsidRPr="007F15BF">
        <w:rPr>
          <w:rFonts w:ascii="Times New Roman" w:hAnsi="Times New Roman" w:cs="Times New Roman"/>
          <w:sz w:val="24"/>
          <w:szCs w:val="24"/>
        </w:rPr>
        <w:t>(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β) = </m:t>
        </m:r>
      </m:oMath>
      <w:r w:rsidRPr="007F3DCD">
        <w:rPr>
          <w:rFonts w:ascii="Times New Roman" w:eastAsiaTheme="minorEastAsia" w:hAnsi="Times New Roman" w:cs="Times New Roman"/>
          <w:i/>
          <w:iCs/>
          <w:sz w:val="24"/>
          <w:szCs w:val="24"/>
        </w:rPr>
        <w:t>E[(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∊)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∊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]</m:t>
        </m:r>
      </m:oMath>
    </w:p>
    <w:p w14:paraId="0A8E4ECF" w14:textId="77777777" w:rsidR="008D52E1" w:rsidRPr="00BD1BE6" w:rsidRDefault="008D52E1" w:rsidP="008D52E1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∊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</m:e>
          </m:d>
        </m:oMath>
      </m:oMathPara>
    </w:p>
    <w:p w14:paraId="10721A11" w14:textId="77777777" w:rsidR="008D52E1" w:rsidRPr="00BD1BE6" w:rsidRDefault="008D52E1" w:rsidP="008D52E1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</m:e>
          </m:d>
        </m:oMath>
      </m:oMathPara>
    </w:p>
    <w:p w14:paraId="045EC0DE" w14:textId="6DF741DC" w:rsidR="008D52E1" w:rsidRPr="00BD1BE6" w:rsidRDefault="008D52E1" w:rsidP="008D52E1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=</m:t>
        </m:r>
        <m:limLow>
          <m:limLow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limLowPr>
          <m:e>
            <m:groupChr>
              <m:groupCh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groupChr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</m:e>
            </m:groupChr>
          </m:e>
          <m:lim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lim>
        </m:limLow>
        <m:limLow>
          <m:limLow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limLowPr>
          <m:e>
            <m:groupChr>
              <m:groupCh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groupCh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sup>
                </m:sSup>
              </m:e>
            </m:groupChr>
          </m:e>
          <m:li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</m:lim>
        </m:limLow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BD1BE6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Pr="00B00654">
        <w:rPr>
          <w:rFonts w:ascii="Times New Roman" w:eastAsiaTheme="minorEastAsia" w:hAnsi="Times New Roman" w:cs="Times New Roman"/>
          <w:iCs/>
          <w:sz w:val="24"/>
          <w:szCs w:val="24"/>
        </w:rPr>
        <w:t>[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∊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I, here I is the identity m * m matrix]</m:t>
        </m:r>
      </m:oMath>
    </w:p>
    <w:p w14:paraId="1E22B649" w14:textId="11528E5A" w:rsidR="008D52E1" w:rsidRPr="005C469C" w:rsidRDefault="008D52E1" w:rsidP="000338D0">
      <w:pPr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</m:oMath>
      <w:r w:rsidR="005C469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[Taking </w:t>
      </w:r>
      <w:r w:rsidR="00FF7B90">
        <w:rPr>
          <w:rFonts w:ascii="Times New Roman" w:eastAsiaTheme="minorEastAsia" w:hAnsi="Times New Roman" w:cs="Times New Roman"/>
          <w:iCs/>
          <w:sz w:val="24"/>
          <w:szCs w:val="24"/>
        </w:rPr>
        <w:t xml:space="preserve">A =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</m:oMath>
      <w:r w:rsidR="00FF7B90">
        <w:rPr>
          <w:rFonts w:ascii="Times New Roman" w:eastAsiaTheme="minorEastAsia" w:hAnsi="Times New Roman" w:cs="Times New Roman"/>
          <w:sz w:val="24"/>
          <w:szCs w:val="24"/>
        </w:rPr>
        <w:t xml:space="preserve">] </w:t>
      </w:r>
      <w:r w:rsidR="0053727D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7F5E8E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3727D">
        <w:rPr>
          <w:rFonts w:ascii="Times New Roman" w:eastAsiaTheme="minorEastAsia" w:hAnsi="Times New Roman" w:cs="Times New Roman"/>
          <w:sz w:val="24"/>
          <w:szCs w:val="24"/>
        </w:rPr>
        <w:t>…………………………………….             (4)</w:t>
      </w:r>
    </w:p>
    <w:p w14:paraId="4E4BD6B8" w14:textId="5BC64E6E" w:rsidR="005C469C" w:rsidRPr="00D37F18" w:rsidRDefault="005C469C" w:rsidP="00D37F18">
      <w:pPr>
        <w:ind w:left="810" w:firstLine="54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3851014" w14:textId="4A1BF25D" w:rsidR="00FC7C61" w:rsidRDefault="00FC7C61" w:rsidP="004D53C0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Using (</w:t>
      </w:r>
      <w:r w:rsidR="005C469C">
        <w:rPr>
          <w:rFonts w:ascii="Times New Roman" w:eastAsiaTheme="minorEastAsia" w:hAnsi="Times New Roman" w:cs="Times New Roman"/>
          <w:iCs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) we can write that, </w:t>
      </w:r>
    </w:p>
    <w:p w14:paraId="0DA10D47" w14:textId="72BED62E" w:rsidR="00FC7C61" w:rsidRDefault="00057058" w:rsidP="0015046F">
      <w:pPr>
        <w:ind w:left="1800" w:hanging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Cov(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) = Cov(y-Hy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8061690" w14:textId="634035C2" w:rsidR="00057058" w:rsidRPr="0015046F" w:rsidRDefault="00057058" w:rsidP="0015046F">
      <w:pPr>
        <w:ind w:left="1800" w:hanging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Cov(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 H)y)</m:t>
          </m:r>
        </m:oMath>
      </m:oMathPara>
    </w:p>
    <w:p w14:paraId="315B4DB0" w14:textId="2BACB027" w:rsidR="00CB39AD" w:rsidRPr="0015046F" w:rsidRDefault="007E79EE" w:rsidP="0015046F">
      <w:pPr>
        <w:ind w:left="1800" w:hanging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=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H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d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H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</m:oMath>
      <w:r w:rsidR="00B5521D">
        <w:rPr>
          <w:rFonts w:ascii="Times New Roman" w:eastAsiaTheme="minorEastAsia" w:hAnsi="Times New Roman" w:cs="Times New Roman"/>
          <w:sz w:val="24"/>
          <w:szCs w:val="24"/>
        </w:rPr>
        <w:t xml:space="preserve"> [Using (4)]</w:t>
      </w:r>
    </w:p>
    <w:p w14:paraId="5EF38911" w14:textId="474F1EAC" w:rsidR="00CB39AD" w:rsidRPr="0015046F" w:rsidRDefault="00CB39AD" w:rsidP="0015046F">
      <w:pPr>
        <w:ind w:left="1800" w:hanging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H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H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41588AF8" w14:textId="72B4B49C" w:rsidR="000E78E5" w:rsidRPr="000E78E5" w:rsidRDefault="000E78E5" w:rsidP="0015046F">
      <w:pPr>
        <w:ind w:left="180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-H)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H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</m:oMath>
    </w:p>
    <w:p w14:paraId="4A2CF606" w14:textId="77777777" w:rsidR="002D07CC" w:rsidRDefault="000E78E5" w:rsidP="0015046F">
      <w:pPr>
        <w:ind w:left="180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-H)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981BC09" w14:textId="2E5A754B" w:rsidR="000E78E5" w:rsidRPr="000E78E5" w:rsidRDefault="000E78E5" w:rsidP="004D53C0">
      <w:pPr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[for symmetric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-H)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H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for idempoten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-H)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-H) = 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-H) ]</m:t>
        </m:r>
      </m:oMath>
      <w:r w:rsidR="009671C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671C1" w:rsidRPr="009671C1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[1]</w:t>
      </w:r>
    </w:p>
    <w:p w14:paraId="1FB8F775" w14:textId="2F5D5651" w:rsidR="00D852CA" w:rsidRDefault="00D852CA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AC5378F" w14:textId="26EFCD4C" w:rsidR="009671C1" w:rsidRPr="0096354C" w:rsidRDefault="00D17A66" w:rsidP="004D53C0">
      <w:pPr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6354C">
        <w:rPr>
          <w:rFonts w:ascii="Times New Roman" w:eastAsiaTheme="minorEastAsia" w:hAnsi="Times New Roman" w:cs="Times New Roman"/>
          <w:b/>
          <w:bCs/>
          <w:sz w:val="24"/>
          <w:szCs w:val="24"/>
        </w:rPr>
        <w:t>Comments:</w:t>
      </w:r>
    </w:p>
    <w:p w14:paraId="005720CD" w14:textId="36A50ADD" w:rsidR="00E827AF" w:rsidRPr="00D6001C" w:rsidRDefault="00E827AF" w:rsidP="00B368F1">
      <w:pPr>
        <w:pStyle w:val="ListParagraph"/>
        <w:numPr>
          <w:ilvl w:val="0"/>
          <w:numId w:val="1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ov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ac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) 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(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H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) = </m:t>
        </m:r>
        <m:sSup>
          <m:sSup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(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- </m:t>
        </m:r>
        <m:r>
          <w:rPr>
            <w:rFonts w:ascii="Cambria Math" w:hAnsi="Cambria Math" w:cs="Times New Roman"/>
            <w:sz w:val="24"/>
            <w:szCs w:val="24"/>
          </w:rPr>
          <m:t>X</m:t>
        </m:r>
        <m:sSup>
          <m:sSup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D6001C">
        <w:rPr>
          <w:rFonts w:ascii="Times New Roman" w:hAnsi="Times New Roman" w:cs="Times New Roman"/>
          <w:sz w:val="24"/>
          <w:szCs w:val="24"/>
        </w:rPr>
        <w:t xml:space="preserve">, </w:t>
      </w:r>
      <w:r w:rsidR="00114FC5" w:rsidRPr="00D6001C">
        <w:rPr>
          <w:rFonts w:ascii="Times New Roman" w:hAnsi="Times New Roman" w:cs="Times New Roman"/>
          <w:sz w:val="24"/>
          <w:szCs w:val="24"/>
        </w:rPr>
        <w:t>So,</w:t>
      </w:r>
      <w:r w:rsidRPr="00D6001C">
        <w:rPr>
          <w:rFonts w:ascii="Times New Roman" w:hAnsi="Times New Roman" w:cs="Times New Roman"/>
          <w:sz w:val="24"/>
          <w:szCs w:val="24"/>
        </w:rPr>
        <w:t xml:space="preserve"> the residuals are correlated. </w:t>
      </w:r>
      <w:r w:rsidR="00337DC7" w:rsidRPr="00D6001C">
        <w:rPr>
          <w:rFonts w:ascii="Times New Roman" w:hAnsi="Times New Roman" w:cs="Times New Roman"/>
          <w:sz w:val="24"/>
          <w:szCs w:val="24"/>
        </w:rPr>
        <w:t>But i</w:t>
      </w:r>
      <w:r w:rsidR="00946467" w:rsidRPr="00D6001C">
        <w:rPr>
          <w:rFonts w:ascii="Times New Roman" w:hAnsi="Times New Roman" w:cs="Times New Roman"/>
          <w:sz w:val="24"/>
          <w:szCs w:val="24"/>
        </w:rPr>
        <w:t xml:space="preserve">n error terms </w:t>
      </w:r>
      <m:oMath>
        <m:r>
          <w:rPr>
            <w:rFonts w:ascii="Cambria Math" w:hAnsi="Cambria Math" w:cs="Times New Roman"/>
            <w:sz w:val="24"/>
            <w:szCs w:val="24"/>
          </w:rPr>
          <m:t>Cov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(∊) 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="00946467" w:rsidRPr="00D6001C">
        <w:rPr>
          <w:rFonts w:ascii="Times New Roman" w:hAnsi="Times New Roman" w:cs="Times New Roman"/>
          <w:sz w:val="24"/>
          <w:szCs w:val="24"/>
        </w:rPr>
        <w:t xml:space="preserve"> and it is uncorrelated.</w:t>
      </w:r>
      <w:r w:rsidR="00960822" w:rsidRPr="00D6001C">
        <w:rPr>
          <w:rFonts w:ascii="Times New Roman" w:hAnsi="Times New Roman" w:cs="Times New Roman"/>
          <w:sz w:val="24"/>
          <w:szCs w:val="24"/>
        </w:rPr>
        <w:t xml:space="preserve"> </w:t>
      </w:r>
      <w:r w:rsidR="00946467" w:rsidRPr="00D600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9E801F" w14:textId="08B19E8D" w:rsidR="005001EB" w:rsidRPr="00D6001C" w:rsidRDefault="005001EB" w:rsidP="00B368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001C">
        <w:rPr>
          <w:rFonts w:ascii="Times New Roman" w:hAnsi="Times New Roman" w:cs="Times New Roman"/>
          <w:b/>
          <w:bCs/>
          <w:sz w:val="24"/>
          <w:szCs w:val="24"/>
        </w:rPr>
        <w:t>Proof:</w:t>
      </w:r>
    </w:p>
    <w:p w14:paraId="211C2B57" w14:textId="62480A2E" w:rsidR="005001EB" w:rsidRPr="00D6001C" w:rsidRDefault="005001EB" w:rsidP="00B368F1">
      <w:pPr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The equation of the regression line is:</w:t>
      </w:r>
    </w:p>
    <w:p w14:paraId="00BB74DC" w14:textId="7A1888D5" w:rsidR="005001EB" w:rsidRPr="00D6001C" w:rsidRDefault="005001EB" w:rsidP="00B368F1">
      <w:pPr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= </m:t>
          </m:r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X + </m:t>
          </m:r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</m:acc>
        </m:oMath>
      </m:oMathPara>
    </w:p>
    <w:p w14:paraId="289E0AEE" w14:textId="2F0B3C4B" w:rsidR="005001EB" w:rsidRPr="00D6001C" w:rsidRDefault="005001EB" w:rsidP="00B368F1">
      <w:pPr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Here, </w:t>
      </w:r>
      <m:oMath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</m:acc>
      </m:oMath>
      <w:r w:rsidRPr="00D6001C">
        <w:rPr>
          <w:rFonts w:ascii="Times New Roman" w:hAnsi="Times New Roman" w:cs="Times New Roman"/>
          <w:sz w:val="24"/>
          <w:szCs w:val="24"/>
        </w:rPr>
        <w:t xml:space="preserve"> is the regression prediction of </w:t>
      </w:r>
      <w:r w:rsidRPr="00D6001C">
        <w:rPr>
          <w:rFonts w:ascii="Times New Roman" w:hAnsi="Times New Roman" w:cs="Times New Roman"/>
          <w:iCs/>
          <w:sz w:val="24"/>
          <w:szCs w:val="24"/>
        </w:rPr>
        <w:t>Y</w:t>
      </w:r>
      <w:r w:rsidRPr="00D6001C">
        <w:rPr>
          <w:rFonts w:ascii="Times New Roman" w:hAnsi="Times New Roman" w:cs="Times New Roman"/>
          <w:sz w:val="24"/>
          <w:szCs w:val="24"/>
        </w:rPr>
        <w:t xml:space="preserve"> based on </w:t>
      </w:r>
      <w:r w:rsidRPr="00D6001C">
        <w:rPr>
          <w:rFonts w:ascii="Times New Roman" w:hAnsi="Times New Roman" w:cs="Times New Roman"/>
          <w:iCs/>
          <w:sz w:val="24"/>
          <w:szCs w:val="24"/>
        </w:rPr>
        <w:t>X</w:t>
      </w:r>
      <w:r w:rsidRPr="00D6001C">
        <w:rPr>
          <w:rFonts w:ascii="Times New Roman" w:hAnsi="Times New Roman" w:cs="Times New Roman"/>
          <w:sz w:val="24"/>
          <w:szCs w:val="24"/>
        </w:rPr>
        <w:t xml:space="preserve">, </w:t>
      </w:r>
      <m:oMath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</m:oMath>
      <w:r w:rsidRPr="00D6001C">
        <w:rPr>
          <w:rFonts w:ascii="Times New Roman" w:hAnsi="Times New Roman" w:cs="Times New Roman"/>
          <w:sz w:val="24"/>
          <w:szCs w:val="24"/>
        </w:rPr>
        <w:t xml:space="preserve"> slop of the regression line, </w:t>
      </w:r>
      <m:oMath>
        <m:acc>
          <m:acc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=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  <m:sSub>
              <m:sSub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=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>r</m:t>
        </m:r>
        <m:f>
          <m:f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den>
        </m:f>
      </m:oMath>
      <w:r w:rsidR="0057362E" w:rsidRPr="00D6001C">
        <w:rPr>
          <w:rFonts w:ascii="Times New Roman" w:hAnsi="Times New Roman" w:cs="Times New Roman"/>
          <w:sz w:val="24"/>
          <w:szCs w:val="24"/>
        </w:rPr>
        <w:t xml:space="preserve">, here </w:t>
      </w:r>
      <w:r w:rsidR="0057362E" w:rsidRPr="00D6001C">
        <w:rPr>
          <w:rFonts w:ascii="Times New Roman" w:hAnsi="Times New Roman" w:cs="Times New Roman"/>
          <w:iCs/>
          <w:sz w:val="24"/>
          <w:szCs w:val="24"/>
        </w:rPr>
        <w:t>r</w:t>
      </w:r>
      <w:r w:rsidR="0057362E" w:rsidRPr="00D6001C">
        <w:rPr>
          <w:rFonts w:ascii="Times New Roman" w:hAnsi="Times New Roman" w:cs="Times New Roman"/>
          <w:sz w:val="24"/>
          <w:szCs w:val="24"/>
        </w:rPr>
        <w:t xml:space="preserve"> is correlation between two variables.</w:t>
      </w:r>
    </w:p>
    <w:p w14:paraId="08D31075" w14:textId="226DAA1D" w:rsidR="00112191" w:rsidRPr="00D6001C" w:rsidRDefault="00112191" w:rsidP="00B368F1">
      <w:pPr>
        <w:spacing w:before="160"/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The intercept of the regression </w:t>
      </w:r>
      <w:r w:rsidRPr="00D6001C">
        <w:rPr>
          <w:rFonts w:ascii="Times New Roman" w:hAnsi="Times New Roman" w:cs="Times New Roman"/>
          <w:iCs/>
          <w:sz w:val="24"/>
          <w:szCs w:val="24"/>
        </w:rPr>
        <w:t xml:space="preserve">line is </w:t>
      </w:r>
      <m:oMath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- </m:t>
        </m:r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</m:oMath>
      <w:r w:rsidR="003E7E0A" w:rsidRPr="00D600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9C293C" w14:textId="6C9284A8" w:rsidR="00C93A9D" w:rsidRPr="00D6001C" w:rsidRDefault="00C93A9D" w:rsidP="00B368F1">
      <w:pPr>
        <w:spacing w:before="160"/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Now,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X +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- 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(X -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) +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</w:p>
    <w:p w14:paraId="05D9A705" w14:textId="0767452C" w:rsidR="009F4A37" w:rsidRPr="00D6001C" w:rsidRDefault="009F4A37" w:rsidP="00B368F1">
      <w:pPr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Residual is defined as: </w:t>
      </w:r>
      <w:r w:rsidRPr="002D219F">
        <w:rPr>
          <w:rFonts w:ascii="Times New Roman" w:hAnsi="Times New Roman" w:cs="Times New Roman"/>
          <w:i/>
          <w:sz w:val="24"/>
          <w:szCs w:val="24"/>
        </w:rPr>
        <w:t>D = Y</w:t>
      </w:r>
      <w:r w:rsidRPr="00D6001C">
        <w:rPr>
          <w:rFonts w:ascii="Times New Roman" w:hAnsi="Times New Roman" w:cs="Times New Roman"/>
          <w:iCs/>
          <w:sz w:val="24"/>
          <w:szCs w:val="24"/>
        </w:rPr>
        <w:t xml:space="preserve"> - </w:t>
      </w:r>
      <m:oMath>
        <m:acc>
          <m:acc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</m:acc>
      </m:oMath>
    </w:p>
    <w:p w14:paraId="39A25736" w14:textId="329D1185" w:rsidR="009F4A37" w:rsidRPr="00D6001C" w:rsidRDefault="009F4A37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lastRenderedPageBreak/>
        <w:t xml:space="preserve">Now, </w:t>
      </w:r>
      <w:r w:rsidRPr="00D6001C">
        <w:rPr>
          <w:rFonts w:ascii="Times New Roman" w:hAnsi="Times New Roman" w:cs="Times New Roman"/>
          <w:i/>
          <w:sz w:val="24"/>
          <w:szCs w:val="24"/>
        </w:rPr>
        <w:t xml:space="preserve">D = Y -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acc>
            <m:r>
              <w:rPr>
                <w:rFonts w:ascii="Cambria Math" w:hAnsi="Cambria Math" w:cs="Times New Roman"/>
                <w:sz w:val="24"/>
                <w:szCs w:val="24"/>
              </w:rPr>
              <m:t xml:space="preserve">(X -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µ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) +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µ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e>
        </m:d>
      </m:oMath>
      <w:r w:rsidRPr="00D6001C">
        <w:rPr>
          <w:rFonts w:ascii="Times New Roman" w:hAnsi="Times New Roman" w:cs="Times New Roman"/>
          <w:i/>
          <w:sz w:val="24"/>
          <w:szCs w:val="24"/>
        </w:rPr>
        <w:t xml:space="preserve"> = (Y -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 -</m:t>
        </m:r>
      </m:oMath>
      <w:r w:rsidRPr="00D6001C">
        <w:rPr>
          <w:rFonts w:ascii="Times New Roman" w:hAnsi="Times New Roman" w:cs="Times New Roman"/>
          <w:i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</m:oMath>
      <w:r w:rsidRPr="00D6001C">
        <w:rPr>
          <w:rFonts w:ascii="Times New Roman" w:hAnsi="Times New Roman" w:cs="Times New Roman"/>
          <w:i/>
          <w:sz w:val="24"/>
          <w:szCs w:val="24"/>
        </w:rPr>
        <w:t xml:space="preserve">(X -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D6001C">
        <w:rPr>
          <w:rFonts w:ascii="Times New Roman" w:hAnsi="Times New Roman" w:cs="Times New Roman"/>
          <w:i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- 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</m:oMath>
    </w:p>
    <w:p w14:paraId="690BE9F8" w14:textId="017270C4" w:rsidR="00AF4B14" w:rsidRPr="00D6001C" w:rsidRDefault="00AF4B14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By the definition of correlation:</w:t>
      </w:r>
    </w:p>
    <w:p w14:paraId="1E5CBE8F" w14:textId="35AF366D" w:rsidR="00AF4B14" w:rsidRPr="00D6001C" w:rsidRDefault="008228E3" w:rsidP="005001EB">
      <w:pPr>
        <w:pStyle w:val="ListParagraph"/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(D, X) = 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D 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den>
                  </m:f>
                </m:e>
              </m:d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X 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143B219D" w14:textId="17E7CB02" w:rsidR="000B51AF" w:rsidRPr="00D6001C" w:rsidRDefault="00D6001C" w:rsidP="002153DB">
      <w:pPr>
        <w:pStyle w:val="ListParagraph"/>
        <w:spacing w:before="160"/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E(D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</m:oMath>
      </m:oMathPara>
    </w:p>
    <w:p w14:paraId="0E77C8D2" w14:textId="432F8A6B" w:rsidR="00A42B29" w:rsidRPr="00D6001C" w:rsidRDefault="00A42B29" w:rsidP="00B368F1">
      <w:pPr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Because,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0</m:t>
        </m:r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Pr="00D6001C">
        <w:rPr>
          <w:rFonts w:ascii="Times New Roman" w:hAnsi="Times New Roman" w:cs="Times New Roman"/>
          <w:sz w:val="24"/>
          <w:szCs w:val="24"/>
        </w:rPr>
        <w:t xml:space="preserve"> Therefore to show </w:t>
      </w:r>
      <m:oMath>
        <m:r>
          <w:rPr>
            <w:rFonts w:ascii="Cambria Math" w:hAnsi="Cambria Math" w:cs="Times New Roman"/>
            <w:sz w:val="24"/>
            <w:szCs w:val="24"/>
          </w:rPr>
          <m:t>r(D, X) = 0</m:t>
        </m:r>
      </m:oMath>
      <w:r w:rsidRPr="00D6001C">
        <w:rPr>
          <w:rFonts w:ascii="Times New Roman" w:hAnsi="Times New Roman" w:cs="Times New Roman"/>
          <w:sz w:val="24"/>
          <w:szCs w:val="24"/>
        </w:rPr>
        <w:t xml:space="preserve">, we just have to show that </w:t>
      </w:r>
      <m:oMath>
        <m:r>
          <w:rPr>
            <w:rFonts w:ascii="Cambria Math" w:hAnsi="Cambria Math" w:cs="Times New Roman"/>
            <w:sz w:val="24"/>
            <w:szCs w:val="24"/>
          </w:rPr>
          <m:t>E(D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 = 0</m:t>
        </m:r>
      </m:oMath>
      <w:r w:rsidRPr="00D6001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D600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97F47D" w14:textId="2FAC471B" w:rsidR="00A42B29" w:rsidRPr="00D6001C" w:rsidRDefault="00A42B29" w:rsidP="00D6001C">
      <w:pPr>
        <w:rPr>
          <w:rFonts w:ascii="Times New Roman" w:hAnsi="Times New Roman" w:cs="Times New Roman"/>
          <w:iCs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No</w:t>
      </w:r>
      <w:r w:rsidRPr="00D6001C">
        <w:rPr>
          <w:rFonts w:ascii="Times New Roman" w:hAnsi="Times New Roman" w:cs="Times New Roman"/>
          <w:iCs/>
          <w:sz w:val="24"/>
          <w:szCs w:val="24"/>
        </w:rPr>
        <w:t xml:space="preserve">w, </w:t>
      </w:r>
    </w:p>
    <w:p w14:paraId="1EC72EA6" w14:textId="6B38161D" w:rsidR="00A42B29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</m:e>
          </m:d>
        </m:oMath>
      </m:oMathPara>
    </w:p>
    <w:p w14:paraId="7F309FA3" w14:textId="1D424CD7" w:rsidR="00A42B29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   =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-</m:t>
          </m:r>
          <m:acc>
            <m:acc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600E8470" w14:textId="25B5FC59" w:rsidR="00A42B29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              </m:t>
        </m:r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r>
          <w:rPr>
            <w:rFonts w:ascii="Cambria Math" w:hAnsi="Cambria Math" w:cs="Times New Roman"/>
            <w:sz w:val="24"/>
            <w:szCs w:val="24"/>
          </w:rPr>
          <m:t>r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- r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den>
        </m:f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9467D3" w:rsidRPr="00D600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= E((X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µ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)(Y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µ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) = r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</w:p>
    <w:p w14:paraId="3A50F3BC" w14:textId="5AD7189F" w:rsidR="00A42B29" w:rsidRPr="00D6001C" w:rsidRDefault="008228E3" w:rsidP="00D6001C">
      <w:pPr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  = </m:t>
          </m:r>
          <m:r>
            <w:rPr>
              <w:rFonts w:ascii="Cambria Math" w:hAnsi="Cambria Math" w:cs="Times New Roman"/>
              <w:sz w:val="24"/>
              <w:szCs w:val="24"/>
            </w:rPr>
            <m:t>0</m:t>
          </m:r>
        </m:oMath>
      </m:oMathPara>
    </w:p>
    <w:p w14:paraId="253A0840" w14:textId="5071E86B" w:rsidR="006C682D" w:rsidRPr="00D6001C" w:rsidRDefault="007D692A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As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 xml:space="preserve"> =0</m:t>
        </m:r>
      </m:oMath>
      <w:r w:rsidRPr="00D6001C">
        <w:rPr>
          <w:rFonts w:ascii="Times New Roman" w:hAnsi="Times New Roman" w:cs="Times New Roman"/>
          <w:iCs/>
          <w:sz w:val="24"/>
          <w:szCs w:val="24"/>
        </w:rPr>
        <w:t xml:space="preserve">; so, we can say that residuals are </w:t>
      </w:r>
      <w:r w:rsidRPr="00D6001C">
        <w:rPr>
          <w:rFonts w:ascii="Times New Roman" w:hAnsi="Times New Roman" w:cs="Times New Roman"/>
          <w:sz w:val="24"/>
          <w:szCs w:val="24"/>
        </w:rPr>
        <w:t>correlated.</w:t>
      </w:r>
    </w:p>
    <w:p w14:paraId="75282B46" w14:textId="77777777" w:rsidR="007D692A" w:rsidRPr="00D6001C" w:rsidRDefault="007D692A" w:rsidP="00D6001C">
      <w:pPr>
        <w:rPr>
          <w:rFonts w:ascii="Times New Roman" w:hAnsi="Times New Roman" w:cs="Times New Roman"/>
          <w:sz w:val="24"/>
          <w:szCs w:val="24"/>
        </w:rPr>
      </w:pPr>
    </w:p>
    <w:p w14:paraId="4BB5DB3E" w14:textId="5184E948" w:rsidR="006C682D" w:rsidRPr="00D6001C" w:rsidRDefault="006C682D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On the other hand,</w:t>
      </w:r>
    </w:p>
    <w:p w14:paraId="5344FB5B" w14:textId="48F619BE" w:rsidR="00CB5528" w:rsidRPr="00D6001C" w:rsidRDefault="00DE50EF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We know, e</w:t>
      </w:r>
      <w:r w:rsidR="006C682D" w:rsidRPr="00D6001C">
        <w:rPr>
          <w:rFonts w:ascii="Times New Roman" w:hAnsi="Times New Roman" w:cs="Times New Roman"/>
          <w:sz w:val="24"/>
          <w:szCs w:val="24"/>
        </w:rPr>
        <w:t xml:space="preserve">rror terms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∊ = y - </m:t>
        </m:r>
      </m:oMath>
      <w:r w:rsidR="00CB5528" w:rsidRPr="00D6001C">
        <w:rPr>
          <w:rFonts w:ascii="Times New Roman" w:hAnsi="Times New Roman" w:cs="Times New Roman"/>
          <w:i/>
          <w:sz w:val="24"/>
          <w:szCs w:val="24"/>
        </w:rPr>
        <w:t>X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</m:oMath>
      <w:r w:rsidR="00CB5528" w:rsidRPr="00D6001C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46344DE" w14:textId="2281EAC9" w:rsidR="00CB5528" w:rsidRPr="00D6001C" w:rsidRDefault="00CB5528" w:rsidP="00D6001C">
      <w:pPr>
        <w:rPr>
          <w:rFonts w:ascii="Times New Roman" w:hAnsi="Times New Roman" w:cs="Times New Roman"/>
          <w:i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So, </w:t>
      </w:r>
      <m:oMath>
        <m: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r>
            <w:rPr>
              <w:rFonts w:ascii="Cambria Math" w:hAnsi="Cambria Math" w:cs="Times New Roman"/>
              <w:sz w:val="24"/>
              <w:szCs w:val="24"/>
            </w:rPr>
            <m:t>r(∊, Z) = E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∊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µ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∊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∊</m:t>
                          </m:r>
                        </m:sub>
                      </m:sSub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Z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µ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50A7EB37" w14:textId="5512A89B" w:rsidR="00320D2E" w:rsidRPr="00D6001C" w:rsidRDefault="00D6001C" w:rsidP="00D6001C">
      <w:pPr>
        <w:rPr>
          <w:rFonts w:ascii="Times New Roman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Z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>E(∊Z)</m:t>
          </m:r>
        </m:oMath>
      </m:oMathPara>
    </w:p>
    <w:p w14:paraId="1905B09D" w14:textId="551D7E52" w:rsidR="00951E42" w:rsidRPr="00D6001C" w:rsidRDefault="00D6001C" w:rsidP="00D6001C">
      <w:pPr>
        <w:rPr>
          <w:rFonts w:ascii="Times New Roman" w:hAnsi="Times New Roman" w:cs="Times New Roman"/>
          <w:i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(∊Z) = E((y – β</m:t>
        </m:r>
      </m:oMath>
      <w:r w:rsidR="00700DFF" w:rsidRPr="00D6001C">
        <w:rPr>
          <w:rFonts w:ascii="Times New Roman" w:hAnsi="Times New Roman" w:cs="Times New Roman"/>
          <w:i/>
          <w:sz w:val="24"/>
          <w:szCs w:val="24"/>
        </w:rPr>
        <w:t>X)</w:t>
      </w:r>
      <w:r w:rsidR="00951E42" w:rsidRPr="00D6001C">
        <w:rPr>
          <w:rFonts w:ascii="Times New Roman" w:hAnsi="Times New Roman" w:cs="Times New Roman"/>
          <w:i/>
          <w:sz w:val="24"/>
          <w:szCs w:val="24"/>
        </w:rPr>
        <w:t>Z</w:t>
      </w:r>
      <w:r w:rsidR="00700DFF" w:rsidRPr="00D6001C">
        <w:rPr>
          <w:rFonts w:ascii="Times New Roman" w:hAnsi="Times New Roman" w:cs="Times New Roman"/>
          <w:i/>
          <w:sz w:val="24"/>
          <w:szCs w:val="24"/>
        </w:rPr>
        <w:t xml:space="preserve">)  </w:t>
      </w:r>
    </w:p>
    <w:p w14:paraId="4CA650A6" w14:textId="032562F2" w:rsidR="00CB5528" w:rsidRPr="00D6001C" w:rsidRDefault="00D6001C" w:rsidP="00D6001C">
      <w:pPr>
        <w:rPr>
          <w:rFonts w:ascii="Times New Roman" w:hAnsi="Times New Roman" w:cs="Times New Roman"/>
          <w:i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              = E(y</m:t>
        </m:r>
      </m:oMath>
      <w:r w:rsidR="00951E42" w:rsidRPr="00D6001C">
        <w:rPr>
          <w:rFonts w:ascii="Times New Roman" w:hAnsi="Times New Roman" w:cs="Times New Roman"/>
          <w:i/>
          <w:sz w:val="24"/>
          <w:szCs w:val="24"/>
        </w:rPr>
        <w:t xml:space="preserve">Z) - </w:t>
      </w:r>
      <w:r w:rsidR="00700DFF" w:rsidRPr="00D6001C">
        <w:rPr>
          <w:rFonts w:ascii="Times New Roman" w:hAnsi="Times New Roman" w:cs="Times New Roman"/>
          <w:i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βE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Z</m:t>
            </m:r>
          </m:e>
        </m:d>
      </m:oMath>
    </w:p>
    <w:p w14:paraId="4DE02ACB" w14:textId="3C65090C" w:rsidR="00951E42" w:rsidRPr="00D6001C" w:rsidRDefault="00D6001C" w:rsidP="00D6001C">
      <w:pPr>
        <w:rPr>
          <w:rFonts w:ascii="Times New Roman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  = r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-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sub>
          </m:sSub>
        </m:oMath>
      </m:oMathPara>
    </w:p>
    <w:p w14:paraId="65B3351C" w14:textId="288FBBAF" w:rsidR="005C3307" w:rsidRPr="00D6001C" w:rsidRDefault="00D6001C" w:rsidP="00D6001C">
      <w:pPr>
        <w:rPr>
          <w:rFonts w:ascii="Times New Roman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  = r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- r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sub>
          </m:sSub>
        </m:oMath>
      </m:oMathPara>
    </w:p>
    <w:p w14:paraId="7CBAD111" w14:textId="31B46294" w:rsidR="00055BCC" w:rsidRPr="00D6001C" w:rsidRDefault="00055BCC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As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r>
          <w:rPr>
            <w:rFonts w:ascii="Cambria Math" w:hAnsi="Cambria Math" w:cs="Times New Roman"/>
            <w:sz w:val="24"/>
            <w:szCs w:val="24"/>
          </w:rPr>
          <m:t>(∊Z)</m:t>
        </m:r>
        <m:r>
          <w:rPr>
            <w:rFonts w:ascii="Cambria Math" w:hAnsi="Cambria Math" w:cs="Times New Roman"/>
            <w:sz w:val="24"/>
            <w:szCs w:val="24"/>
          </w:rPr>
          <m:t xml:space="preserve"> ≠0</m:t>
        </m:r>
      </m:oMath>
      <w:r w:rsidRPr="00D6001C">
        <w:rPr>
          <w:rFonts w:ascii="Times New Roman" w:hAnsi="Times New Roman" w:cs="Times New Roman"/>
          <w:iCs/>
          <w:sz w:val="24"/>
          <w:szCs w:val="24"/>
        </w:rPr>
        <w:t xml:space="preserve">; so, we can say that </w:t>
      </w:r>
      <w:r w:rsidR="005B6F07" w:rsidRPr="00D6001C">
        <w:rPr>
          <w:rFonts w:ascii="Times New Roman" w:hAnsi="Times New Roman" w:cs="Times New Roman"/>
          <w:iCs/>
          <w:sz w:val="24"/>
          <w:szCs w:val="24"/>
        </w:rPr>
        <w:t>error terms</w:t>
      </w:r>
      <w:r w:rsidRPr="00D6001C">
        <w:rPr>
          <w:rFonts w:ascii="Times New Roman" w:hAnsi="Times New Roman" w:cs="Times New Roman"/>
          <w:iCs/>
          <w:sz w:val="24"/>
          <w:szCs w:val="24"/>
        </w:rPr>
        <w:t xml:space="preserve"> are un</w:t>
      </w:r>
      <w:r w:rsidRPr="00D6001C">
        <w:rPr>
          <w:rFonts w:ascii="Times New Roman" w:hAnsi="Times New Roman" w:cs="Times New Roman"/>
          <w:sz w:val="24"/>
          <w:szCs w:val="24"/>
        </w:rPr>
        <w:t>correlated.</w:t>
      </w:r>
    </w:p>
    <w:p w14:paraId="5E205CDE" w14:textId="612BD227" w:rsidR="00AF4B14" w:rsidRPr="00D6001C" w:rsidRDefault="00CB5528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F6B940" w14:textId="77777777" w:rsidR="00D6001C" w:rsidRDefault="00D6001C" w:rsidP="00D6001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1C3AEB" w14:textId="407ECFCD" w:rsidR="00A44C8D" w:rsidRPr="00D6001C" w:rsidRDefault="00A44C8D" w:rsidP="00D6001C">
      <w:pPr>
        <w:pStyle w:val="ListParagraph"/>
        <w:numPr>
          <w:ilvl w:val="0"/>
          <w:numId w:val="1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lastRenderedPageBreak/>
        <w:t xml:space="preserve">One of the assumptions of classical linear regression is that the error terms conditional on different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D6001C">
        <w:rPr>
          <w:rFonts w:ascii="Times New Roman" w:hAnsi="Times New Roman" w:cs="Times New Roman"/>
          <w:sz w:val="24"/>
          <w:szCs w:val="24"/>
        </w:rPr>
        <w:t xml:space="preserve"> values all have the same variance, </w:t>
      </w:r>
      <w:r w:rsidR="00344450" w:rsidRPr="00D6001C">
        <w:rPr>
          <w:rFonts w:ascii="Times New Roman" w:hAnsi="Times New Roman" w:cs="Times New Roman"/>
          <w:sz w:val="24"/>
          <w:szCs w:val="24"/>
        </w:rPr>
        <w:t xml:space="preserve">i.e.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D6001C">
        <w:rPr>
          <w:rFonts w:ascii="Times New Roman" w:hAnsi="Times New Roman" w:cs="Times New Roman"/>
          <w:sz w:val="24"/>
          <w:szCs w:val="24"/>
        </w:rPr>
        <w:t xml:space="preserve">for an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D6001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Pr="00D6001C">
        <w:rPr>
          <w:rFonts w:ascii="Times New Roman" w:hAnsi="Times New Roman" w:cs="Times New Roman"/>
          <w:sz w:val="24"/>
          <w:szCs w:val="24"/>
        </w:rPr>
        <w:t>. This assumption, known as homoscedasticity, may or may not be met for a particular model applied to a particular population.</w:t>
      </w:r>
      <w:r w:rsidR="0051773F" w:rsidRPr="00D6001C">
        <w:rPr>
          <w:rFonts w:ascii="Times New Roman" w:hAnsi="Times New Roman" w:cs="Times New Roman"/>
          <w:sz w:val="24"/>
          <w:szCs w:val="24"/>
        </w:rPr>
        <w:t xml:space="preserve"> Before drawing conclusions from ordinary least squares (OLS) regression it is good practice to apply appropriate tests</w:t>
      </w:r>
      <w:r w:rsidR="00344450" w:rsidRPr="00D6001C">
        <w:rPr>
          <w:rFonts w:ascii="Times New Roman" w:hAnsi="Times New Roman" w:cs="Times New Roman"/>
          <w:sz w:val="24"/>
          <w:szCs w:val="24"/>
        </w:rPr>
        <w:t xml:space="preserve"> </w:t>
      </w:r>
      <w:r w:rsidR="0051773F" w:rsidRPr="00D6001C">
        <w:rPr>
          <w:rFonts w:ascii="Times New Roman" w:hAnsi="Times New Roman" w:cs="Times New Roman"/>
          <w:sz w:val="24"/>
          <w:szCs w:val="24"/>
        </w:rPr>
        <w:t xml:space="preserve">to assess whether this assumption is met. Where the assumption is </w:t>
      </w:r>
      <w:r w:rsidR="00A648CD" w:rsidRPr="00D6001C">
        <w:rPr>
          <w:rFonts w:ascii="Times New Roman" w:hAnsi="Times New Roman" w:cs="Times New Roman"/>
          <w:sz w:val="24"/>
          <w:szCs w:val="24"/>
        </w:rPr>
        <w:t>met,</w:t>
      </w:r>
      <w:r w:rsidR="0051773F" w:rsidRPr="00D6001C">
        <w:rPr>
          <w:rFonts w:ascii="Times New Roman" w:hAnsi="Times New Roman" w:cs="Times New Roman"/>
          <w:sz w:val="24"/>
          <w:szCs w:val="24"/>
        </w:rPr>
        <w:t xml:space="preserve"> we are justified in using a common symbol, usually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51773F" w:rsidRPr="00D6001C">
        <w:rPr>
          <w:rFonts w:ascii="Times New Roman" w:hAnsi="Times New Roman" w:cs="Times New Roman"/>
          <w:sz w:val="24"/>
          <w:szCs w:val="24"/>
        </w:rPr>
        <w:t>, for the common variance of the error terms</w:t>
      </w:r>
      <w:r w:rsidR="00EA6FD8" w:rsidRPr="00D6001C">
        <w:rPr>
          <w:rFonts w:ascii="Times New Roman" w:hAnsi="Times New Roman" w:cs="Times New Roman"/>
          <w:sz w:val="24"/>
          <w:szCs w:val="24"/>
        </w:rPr>
        <w:t xml:space="preserve"> [4]</w:t>
      </w:r>
      <w:r w:rsidR="0051773F" w:rsidRPr="00D6001C">
        <w:rPr>
          <w:rFonts w:ascii="Times New Roman" w:hAnsi="Times New Roman" w:cs="Times New Roman"/>
          <w:sz w:val="24"/>
          <w:szCs w:val="24"/>
        </w:rPr>
        <w:t>.</w:t>
      </w:r>
    </w:p>
    <w:p w14:paraId="09586917" w14:textId="0160E24E" w:rsidR="00A44C8D" w:rsidRPr="00D6001C" w:rsidRDefault="009912AB" w:rsidP="00D6001C">
      <w:pPr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>The variance of residuals is:</w:t>
      </w:r>
    </w:p>
    <w:p w14:paraId="7CD67019" w14:textId="1FCE311D" w:rsidR="009912AB" w:rsidRPr="00D6001C" w:rsidRDefault="009912AB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6001C">
        <w:rPr>
          <w:rFonts w:ascii="Times New Roman" w:hAnsi="Times New Roman" w:cs="Times New Roman"/>
          <w:i/>
          <w:iCs/>
          <w:sz w:val="24"/>
          <w:szCs w:val="24"/>
        </w:rPr>
        <w:t xml:space="preserve">Var(D) =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</m:oMath>
    </w:p>
    <w:p w14:paraId="31E6C62E" w14:textId="362255DC" w:rsidR="009912AB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=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- 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3CA72E2C" w14:textId="13E9FF7C" w:rsidR="00A430DB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 =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</w:rPr>
            <m:t>-2</m:t>
          </m:r>
          <m:acc>
            <m:acc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+</m:t>
          </m:r>
          <m:acc>
            <m:acc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70EAA788" w14:textId="284E6C95" w:rsidR="00A430DB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           =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 - 2r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r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A430DB" w:rsidRPr="00D6001C">
        <w:rPr>
          <w:rFonts w:ascii="Times New Roman" w:hAnsi="Times New Roman" w:cs="Times New Roman"/>
          <w:sz w:val="24"/>
          <w:szCs w:val="24"/>
        </w:rPr>
        <w:t xml:space="preserve"> [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 xml:space="preserve"> = r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and  </m:t>
        </m:r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 r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b>
            </m:sSub>
          </m:den>
        </m:f>
      </m:oMath>
      <w:r w:rsidR="008522BB" w:rsidRPr="00D6001C">
        <w:rPr>
          <w:rFonts w:ascii="Times New Roman" w:hAnsi="Times New Roman" w:cs="Times New Roman"/>
          <w:sz w:val="24"/>
          <w:szCs w:val="24"/>
        </w:rPr>
        <w:t>]</w:t>
      </w:r>
    </w:p>
    <w:p w14:paraId="4B407EFA" w14:textId="2FF492DD" w:rsidR="00A44C8D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=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 - 2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465EB499" w14:textId="0228337D" w:rsidR="008522BB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=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 -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34C94B30" w14:textId="64345E03" w:rsidR="008522BB" w:rsidRPr="00D6001C" w:rsidRDefault="00D6001C" w:rsidP="00D6001C">
      <w:pPr>
        <w:rPr>
          <w:rFonts w:ascii="Times New Roman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           = (1 -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)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01E078FF" w14:textId="1099AA78" w:rsidR="00A44C8D" w:rsidRPr="00D6001C" w:rsidRDefault="00C83E86" w:rsidP="00B368F1">
      <w:pPr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i.e., the residuals have heteroscedastic variances (in contrast to the error term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D6001C">
        <w:rPr>
          <w:rFonts w:ascii="Times New Roman" w:hAnsi="Times New Roman" w:cs="Times New Roman"/>
          <w:sz w:val="24"/>
          <w:szCs w:val="24"/>
        </w:rPr>
        <w:t>)</w:t>
      </w:r>
      <w:r w:rsidR="00483392" w:rsidRPr="00D6001C">
        <w:rPr>
          <w:rFonts w:ascii="Times New Roman" w:hAnsi="Times New Roman" w:cs="Times New Roman"/>
          <w:sz w:val="24"/>
          <w:szCs w:val="24"/>
        </w:rPr>
        <w:t xml:space="preserve"> [3]</w:t>
      </w:r>
      <w:r w:rsidRPr="00D6001C">
        <w:rPr>
          <w:rFonts w:ascii="Times New Roman" w:hAnsi="Times New Roman" w:cs="Times New Roman"/>
          <w:sz w:val="24"/>
          <w:szCs w:val="24"/>
        </w:rPr>
        <w:t>.</w:t>
      </w:r>
    </w:p>
    <w:p w14:paraId="1B7D6B9F" w14:textId="77777777" w:rsidR="00D6001C" w:rsidRDefault="00D6001C" w:rsidP="00D6001C">
      <w:pPr>
        <w:rPr>
          <w:rFonts w:ascii="Times New Roman" w:hAnsi="Times New Roman" w:cs="Times New Roman"/>
          <w:sz w:val="24"/>
          <w:szCs w:val="24"/>
        </w:rPr>
      </w:pPr>
    </w:p>
    <w:p w14:paraId="6BCFAF62" w14:textId="19C7A7CF" w:rsidR="00E827AF" w:rsidRPr="00D6001C" w:rsidRDefault="00114FC5" w:rsidP="00B368F1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6001C">
        <w:rPr>
          <w:rFonts w:ascii="Times New Roman" w:hAnsi="Times New Roman" w:cs="Times New Roman"/>
          <w:sz w:val="24"/>
          <w:szCs w:val="24"/>
        </w:rPr>
        <w:t xml:space="preserve">If the </w:t>
      </w:r>
      <w:r w:rsidR="001C5E3C" w:rsidRPr="00D6001C">
        <w:rPr>
          <w:rFonts w:ascii="Times New Roman" w:hAnsi="Times New Roman" w:cs="Times New Roman"/>
          <w:sz w:val="24"/>
          <w:szCs w:val="24"/>
        </w:rPr>
        <w:t>residuals</w:t>
      </w:r>
      <w:r w:rsidRPr="00D6001C">
        <w:rPr>
          <w:rFonts w:ascii="Times New Roman" w:hAnsi="Times New Roman" w:cs="Times New Roman"/>
          <w:sz w:val="24"/>
          <w:szCs w:val="24"/>
        </w:rPr>
        <w:t xml:space="preserve"> are normally distributed, we are able to derive the distribution of the residuals:</w:t>
      </w:r>
    </w:p>
    <w:p w14:paraId="65A1BD39" w14:textId="752EC158" w:rsidR="00114FC5" w:rsidRPr="00D6001C" w:rsidRDefault="002D219F" w:rsidP="00D6001C">
      <w:pPr>
        <w:rPr>
          <w:rFonts w:ascii="Times New Roman" w:hAnsi="Times New Roman" w:cs="Times New Roman"/>
          <w:i/>
          <w:sz w:val="24"/>
          <w:szCs w:val="24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∼ N(0,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 H))</m:t>
          </m:r>
        </m:oMath>
      </m:oMathPara>
    </w:p>
    <w:p w14:paraId="1DBC37AB" w14:textId="25DA31E5" w:rsidR="00F63365" w:rsidRPr="00D6001C" w:rsidRDefault="00F63365" w:rsidP="00D6001C">
      <w:pPr>
        <w:rPr>
          <w:rFonts w:ascii="Times New Roman" w:hAnsi="Times New Roman" w:cs="Times New Roman"/>
          <w:iCs/>
          <w:sz w:val="24"/>
          <w:szCs w:val="24"/>
        </w:rPr>
      </w:pPr>
      <w:r w:rsidRPr="00D6001C">
        <w:rPr>
          <w:rFonts w:ascii="Times New Roman" w:hAnsi="Times New Roman" w:cs="Times New Roman"/>
          <w:iCs/>
          <w:sz w:val="24"/>
          <w:szCs w:val="24"/>
        </w:rPr>
        <w:t>But for</w:t>
      </w:r>
      <w:r w:rsidR="00F23079" w:rsidRPr="00D6001C">
        <w:rPr>
          <w:rFonts w:ascii="Times New Roman" w:hAnsi="Times New Roman" w:cs="Times New Roman"/>
          <w:iCs/>
          <w:sz w:val="24"/>
          <w:szCs w:val="24"/>
        </w:rPr>
        <w:t xml:space="preserve"> error term,</w:t>
      </w:r>
      <w:r w:rsidRPr="00D6001C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∊ ∼ N(0,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0E2D13B4" w14:textId="77777777" w:rsidR="00D6001C" w:rsidRDefault="00D6001C" w:rsidP="00D6001C">
      <w:pPr>
        <w:rPr>
          <w:rFonts w:ascii="Times New Roman" w:hAnsi="Times New Roman" w:cs="Times New Roman"/>
          <w:sz w:val="24"/>
          <w:szCs w:val="24"/>
        </w:rPr>
      </w:pPr>
    </w:p>
    <w:p w14:paraId="408FCFAD" w14:textId="56A4DFDD" w:rsidR="009671C1" w:rsidRPr="00D6001C" w:rsidRDefault="009671C1" w:rsidP="00D600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6001C">
        <w:rPr>
          <w:rFonts w:ascii="Times New Roman" w:hAnsi="Times New Roman" w:cs="Times New Roman"/>
          <w:b/>
          <w:bCs/>
          <w:sz w:val="24"/>
          <w:szCs w:val="24"/>
        </w:rPr>
        <w:t>Reference:</w:t>
      </w:r>
    </w:p>
    <w:p w14:paraId="00FA98F1" w14:textId="4B702E82" w:rsidR="009671C1" w:rsidRPr="00D6001C" w:rsidRDefault="002D219F" w:rsidP="00D6001C">
      <w:pPr>
        <w:pStyle w:val="ListParagraph"/>
        <w:numPr>
          <w:ilvl w:val="0"/>
          <w:numId w:val="4"/>
        </w:numPr>
        <w:ind w:left="540" w:hanging="540"/>
        <w:rPr>
          <w:rFonts w:ascii="Times New Roman" w:hAnsi="Times New Roman" w:cs="Times New Roman"/>
          <w:sz w:val="24"/>
          <w:szCs w:val="24"/>
        </w:rPr>
      </w:pPr>
      <w:hyperlink r:id="rId5" w:history="1">
        <w:r w:rsidR="00CD3986" w:rsidRPr="00D6001C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www.stat.purdue.edu/~boli/stat512/lectures/topic3.pdf</w:t>
        </w:r>
      </w:hyperlink>
      <w:r w:rsidR="00544056" w:rsidRPr="00D6001C">
        <w:rPr>
          <w:rFonts w:ascii="Times New Roman" w:hAnsi="Times New Roman" w:cs="Times New Roman"/>
          <w:sz w:val="24"/>
          <w:szCs w:val="24"/>
        </w:rPr>
        <w:t>, Page 8.</w:t>
      </w:r>
    </w:p>
    <w:p w14:paraId="73A40522" w14:textId="415C2ABF" w:rsidR="00D6001C" w:rsidRPr="00D6001C" w:rsidRDefault="00D6001C" w:rsidP="00D6001C">
      <w:pPr>
        <w:pStyle w:val="ListParagraph"/>
        <w:numPr>
          <w:ilvl w:val="0"/>
          <w:numId w:val="4"/>
        </w:numPr>
        <w:ind w:left="540" w:hanging="540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D6001C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statisticsbyjim</w:t>
        </w:r>
        <w:r w:rsidRPr="00D6001C">
          <w:rPr>
            <w:rStyle w:val="Hyperlink"/>
            <w:rFonts w:ascii="Times New Roman" w:hAnsi="Times New Roman" w:cs="Times New Roman"/>
            <w:sz w:val="24"/>
            <w:szCs w:val="24"/>
          </w:rPr>
          <w:t>.com/regression/ols-linear-regression-assumptions/</w:t>
        </w:r>
      </w:hyperlink>
    </w:p>
    <w:p w14:paraId="4CB28129" w14:textId="59359BA0" w:rsidR="00381DE3" w:rsidRPr="00D6001C" w:rsidRDefault="00483392" w:rsidP="00D6001C">
      <w:pPr>
        <w:pStyle w:val="ListParagraph"/>
        <w:numPr>
          <w:ilvl w:val="0"/>
          <w:numId w:val="4"/>
        </w:numPr>
        <w:ind w:left="540" w:hanging="540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D6001C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://stat88.org/textbook/notebooks/Chapter_11/05_The_Error_in_Regression.html</w:t>
        </w:r>
      </w:hyperlink>
    </w:p>
    <w:p w14:paraId="78A03312" w14:textId="345E7AB5" w:rsidR="00DB2A09" w:rsidRPr="00D6001C" w:rsidRDefault="00866D82" w:rsidP="00D6001C">
      <w:pPr>
        <w:pStyle w:val="ListParagraph"/>
        <w:numPr>
          <w:ilvl w:val="0"/>
          <w:numId w:val="4"/>
        </w:numPr>
        <w:ind w:left="540" w:hanging="540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D6001C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stats.stackexchange.com/questions/48553/linear-regression-variance-error-term</w:t>
        </w:r>
      </w:hyperlink>
    </w:p>
    <w:p w14:paraId="6327B017" w14:textId="77777777" w:rsidR="00866D82" w:rsidRPr="00D6001C" w:rsidRDefault="00866D82" w:rsidP="00D6001C">
      <w:pPr>
        <w:rPr>
          <w:rFonts w:ascii="Times New Roman" w:hAnsi="Times New Roman" w:cs="Times New Roman"/>
        </w:rPr>
      </w:pPr>
    </w:p>
    <w:p w14:paraId="64334CFD" w14:textId="77777777" w:rsidR="00483392" w:rsidRPr="00CD3986" w:rsidRDefault="00483392" w:rsidP="00483392">
      <w:pPr>
        <w:pStyle w:val="ListParagraph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327DB60" w14:textId="77777777" w:rsidR="00CD3986" w:rsidRDefault="00CD3986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657443F" w14:textId="77777777" w:rsidR="00544056" w:rsidRDefault="00544056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9836228" w14:textId="77777777" w:rsidR="00B81DE0" w:rsidRPr="00A04E5F" w:rsidRDefault="00B81DE0" w:rsidP="004D53C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sectPr w:rsidR="00B81DE0" w:rsidRPr="00A04E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A61F7D"/>
    <w:multiLevelType w:val="hybridMultilevel"/>
    <w:tmpl w:val="9E20AD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742F2"/>
    <w:multiLevelType w:val="hybridMultilevel"/>
    <w:tmpl w:val="0FC43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F1105"/>
    <w:multiLevelType w:val="hybridMultilevel"/>
    <w:tmpl w:val="602E6426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A4619"/>
    <w:multiLevelType w:val="hybridMultilevel"/>
    <w:tmpl w:val="C2548D12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YxNTY1MzYyMjFT0lEKTi0uzszPAykwqQUAaaoeXSwAAAA="/>
  </w:docVars>
  <w:rsids>
    <w:rsidRoot w:val="001E7706"/>
    <w:rsid w:val="000338D0"/>
    <w:rsid w:val="00055BCC"/>
    <w:rsid w:val="00057058"/>
    <w:rsid w:val="000A6048"/>
    <w:rsid w:val="000B3E52"/>
    <w:rsid w:val="000B51AF"/>
    <w:rsid w:val="000D00D1"/>
    <w:rsid w:val="000D74BF"/>
    <w:rsid w:val="000E04D4"/>
    <w:rsid w:val="000E78E5"/>
    <w:rsid w:val="000F5AD5"/>
    <w:rsid w:val="00104F29"/>
    <w:rsid w:val="00112191"/>
    <w:rsid w:val="00114FC5"/>
    <w:rsid w:val="0015046F"/>
    <w:rsid w:val="001949F0"/>
    <w:rsid w:val="001A4AC6"/>
    <w:rsid w:val="001C5E25"/>
    <w:rsid w:val="001C5E3C"/>
    <w:rsid w:val="001E46DB"/>
    <w:rsid w:val="001E7706"/>
    <w:rsid w:val="002153DB"/>
    <w:rsid w:val="0022419E"/>
    <w:rsid w:val="00260058"/>
    <w:rsid w:val="0027507D"/>
    <w:rsid w:val="002803CE"/>
    <w:rsid w:val="002B7F2D"/>
    <w:rsid w:val="002D07CC"/>
    <w:rsid w:val="002D219F"/>
    <w:rsid w:val="003028CE"/>
    <w:rsid w:val="00320D2E"/>
    <w:rsid w:val="00336F68"/>
    <w:rsid w:val="00337DC7"/>
    <w:rsid w:val="00344450"/>
    <w:rsid w:val="00381DE3"/>
    <w:rsid w:val="003A0D60"/>
    <w:rsid w:val="003C5C2D"/>
    <w:rsid w:val="003E7E0A"/>
    <w:rsid w:val="004230B4"/>
    <w:rsid w:val="004660E3"/>
    <w:rsid w:val="00483392"/>
    <w:rsid w:val="004C6A54"/>
    <w:rsid w:val="004D53C0"/>
    <w:rsid w:val="004E3AE1"/>
    <w:rsid w:val="005001EB"/>
    <w:rsid w:val="0051773F"/>
    <w:rsid w:val="0053727D"/>
    <w:rsid w:val="00544056"/>
    <w:rsid w:val="0057362E"/>
    <w:rsid w:val="005A1EEC"/>
    <w:rsid w:val="005B6F07"/>
    <w:rsid w:val="005C3307"/>
    <w:rsid w:val="005C469C"/>
    <w:rsid w:val="006C1D47"/>
    <w:rsid w:val="006C682D"/>
    <w:rsid w:val="006C7F48"/>
    <w:rsid w:val="006E4F2C"/>
    <w:rsid w:val="00700DFF"/>
    <w:rsid w:val="0072089B"/>
    <w:rsid w:val="00760331"/>
    <w:rsid w:val="007720C2"/>
    <w:rsid w:val="007861AC"/>
    <w:rsid w:val="007A54E3"/>
    <w:rsid w:val="007D0D49"/>
    <w:rsid w:val="007D692A"/>
    <w:rsid w:val="007E79EE"/>
    <w:rsid w:val="007F438E"/>
    <w:rsid w:val="007F5E8E"/>
    <w:rsid w:val="008228E3"/>
    <w:rsid w:val="008522BB"/>
    <w:rsid w:val="00866D82"/>
    <w:rsid w:val="00887340"/>
    <w:rsid w:val="008D4EC8"/>
    <w:rsid w:val="008D52E1"/>
    <w:rsid w:val="00907153"/>
    <w:rsid w:val="00946467"/>
    <w:rsid w:val="009467D3"/>
    <w:rsid w:val="00951E42"/>
    <w:rsid w:val="00960822"/>
    <w:rsid w:val="0096354C"/>
    <w:rsid w:val="009671C1"/>
    <w:rsid w:val="00967542"/>
    <w:rsid w:val="0097440A"/>
    <w:rsid w:val="009912AB"/>
    <w:rsid w:val="009A24C8"/>
    <w:rsid w:val="009C17CC"/>
    <w:rsid w:val="009F4A37"/>
    <w:rsid w:val="00A04E5F"/>
    <w:rsid w:val="00A159A5"/>
    <w:rsid w:val="00A212B1"/>
    <w:rsid w:val="00A40D19"/>
    <w:rsid w:val="00A42B29"/>
    <w:rsid w:val="00A430DB"/>
    <w:rsid w:val="00A44C8D"/>
    <w:rsid w:val="00A53EFE"/>
    <w:rsid w:val="00A648CD"/>
    <w:rsid w:val="00AD4D9B"/>
    <w:rsid w:val="00AF0382"/>
    <w:rsid w:val="00AF4B14"/>
    <w:rsid w:val="00B368F1"/>
    <w:rsid w:val="00B5521D"/>
    <w:rsid w:val="00B6446D"/>
    <w:rsid w:val="00B65D14"/>
    <w:rsid w:val="00B77E44"/>
    <w:rsid w:val="00B81DE0"/>
    <w:rsid w:val="00C001A6"/>
    <w:rsid w:val="00C26B5D"/>
    <w:rsid w:val="00C83E86"/>
    <w:rsid w:val="00C93A9D"/>
    <w:rsid w:val="00CB39AD"/>
    <w:rsid w:val="00CB5528"/>
    <w:rsid w:val="00CD3986"/>
    <w:rsid w:val="00D17A66"/>
    <w:rsid w:val="00D37F18"/>
    <w:rsid w:val="00D6001C"/>
    <w:rsid w:val="00D84CE9"/>
    <w:rsid w:val="00D852CA"/>
    <w:rsid w:val="00D900C0"/>
    <w:rsid w:val="00D9316D"/>
    <w:rsid w:val="00D954C1"/>
    <w:rsid w:val="00DB2A09"/>
    <w:rsid w:val="00DE50EF"/>
    <w:rsid w:val="00DF0EF4"/>
    <w:rsid w:val="00E156E7"/>
    <w:rsid w:val="00E410B2"/>
    <w:rsid w:val="00E56440"/>
    <w:rsid w:val="00E61BF9"/>
    <w:rsid w:val="00E827AF"/>
    <w:rsid w:val="00EA57E6"/>
    <w:rsid w:val="00EA6FD8"/>
    <w:rsid w:val="00F23079"/>
    <w:rsid w:val="00F63365"/>
    <w:rsid w:val="00FB5065"/>
    <w:rsid w:val="00FC7C61"/>
    <w:rsid w:val="00FF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15FE5"/>
  <w15:chartTrackingRefBased/>
  <w15:docId w15:val="{28D162B7-4578-4CA6-A895-2FDD43EFF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5E2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440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05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7A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4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s.stackexchange.com/questions/48553/linear-regression-variance-error-ter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at88.org/textbook/notebooks/Chapter_11/05_The_Error_in_Regress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tisticsbyjim.com/regression/ols-linear-regression-assumptions/" TargetMode="External"/><Relationship Id="rId5" Type="http://schemas.openxmlformats.org/officeDocument/2006/relationships/hyperlink" Target="https://www.stat.purdue.edu/~boli/stat512/lectures/topic3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4</Pages>
  <Words>842</Words>
  <Characters>48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70</cp:revision>
  <cp:lastPrinted>2021-12-12T13:25:00Z</cp:lastPrinted>
  <dcterms:created xsi:type="dcterms:W3CDTF">2021-12-05T21:30:00Z</dcterms:created>
  <dcterms:modified xsi:type="dcterms:W3CDTF">2021-12-12T15:47:00Z</dcterms:modified>
</cp:coreProperties>
</file>